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FF3034" w14:textId="77777777" w:rsidR="008939F0" w:rsidRDefault="00A558D4">
      <w:r w:rsidRPr="00A558D4">
        <w:rPr>
          <w:noProof/>
        </w:rPr>
        <w:drawing>
          <wp:inline distT="0" distB="0" distL="0" distR="0" wp14:anchorId="407F7178" wp14:editId="7430E5A7">
            <wp:extent cx="5943600" cy="1109980"/>
            <wp:effectExtent l="19050" t="0" r="0" b="0"/>
            <wp:docPr id="1" name="Picture 0" descr="CCI France Myanmar Gra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I France Myanmar Grand.jpg"/>
                    <pic:cNvPicPr/>
                  </pic:nvPicPr>
                  <pic:blipFill>
                    <a:blip r:embed="rId7" cstate="print"/>
                    <a:stretch>
                      <a:fillRect/>
                    </a:stretch>
                  </pic:blipFill>
                  <pic:spPr>
                    <a:xfrm>
                      <a:off x="0" y="0"/>
                      <a:ext cx="5943600" cy="1109980"/>
                    </a:xfrm>
                    <a:prstGeom prst="rect">
                      <a:avLst/>
                    </a:prstGeom>
                  </pic:spPr>
                </pic:pic>
              </a:graphicData>
            </a:graphic>
          </wp:inline>
        </w:drawing>
      </w:r>
    </w:p>
    <w:p w14:paraId="4BE8F7F5" w14:textId="04AF36FF" w:rsidR="00A558D4" w:rsidRPr="00E53A88" w:rsidRDefault="00996EEA" w:rsidP="00A558D4">
      <w:pPr>
        <w:jc w:val="center"/>
        <w:rPr>
          <w:sz w:val="32"/>
          <w:szCs w:val="32"/>
        </w:rPr>
      </w:pPr>
      <w:r>
        <w:rPr>
          <w:sz w:val="32"/>
          <w:szCs w:val="32"/>
        </w:rPr>
        <w:t xml:space="preserve">Myanmar </w:t>
      </w:r>
      <w:r w:rsidR="00A558D4" w:rsidRPr="00E53A88">
        <w:rPr>
          <w:sz w:val="32"/>
          <w:szCs w:val="32"/>
        </w:rPr>
        <w:t>Young Entrepreneurs’ Awards 201</w:t>
      </w:r>
      <w:r w:rsidR="00C949C8">
        <w:rPr>
          <w:sz w:val="32"/>
          <w:szCs w:val="32"/>
        </w:rPr>
        <w:t>9</w:t>
      </w:r>
    </w:p>
    <w:p w14:paraId="437D4D44" w14:textId="77777777" w:rsidR="00A558D4" w:rsidRDefault="00A558D4" w:rsidP="00A558D4">
      <w:pPr>
        <w:jc w:val="center"/>
        <w:rPr>
          <w:sz w:val="32"/>
          <w:szCs w:val="32"/>
        </w:rPr>
      </w:pPr>
      <w:r w:rsidRPr="00E53A88">
        <w:rPr>
          <w:sz w:val="32"/>
          <w:szCs w:val="32"/>
        </w:rPr>
        <w:t>Registration Form</w:t>
      </w:r>
    </w:p>
    <w:p w14:paraId="390A0CAF" w14:textId="77777777" w:rsidR="00A558D4" w:rsidRPr="00601A15" w:rsidRDefault="00A558D4" w:rsidP="00A558D4">
      <w:pPr>
        <w:jc w:val="center"/>
        <w:rPr>
          <w:sz w:val="32"/>
          <w:szCs w:val="32"/>
        </w:rPr>
      </w:pPr>
      <w:r>
        <w:rPr>
          <w:sz w:val="32"/>
          <w:szCs w:val="32"/>
        </w:rPr>
        <w:t>Success Story</w:t>
      </w:r>
      <w:r w:rsidRPr="00601A15">
        <w:rPr>
          <w:sz w:val="32"/>
          <w:szCs w:val="32"/>
        </w:rPr>
        <w:t xml:space="preserve"> Award</w:t>
      </w:r>
    </w:p>
    <w:p w14:paraId="51956D64" w14:textId="77777777" w:rsidR="00A558D4" w:rsidRDefault="00C949C8" w:rsidP="00A558D4">
      <w:r>
        <w:rPr>
          <w:noProof/>
          <w:sz w:val="32"/>
          <w:szCs w:val="32"/>
          <w:lang w:bidi="my-MM"/>
        </w:rPr>
        <w:pict w14:anchorId="12E72870">
          <v:shapetype id="_x0000_t32" coordsize="21600,21600" o:spt="32" o:oned="t" path="m,l21600,21600e" filled="f">
            <v:path arrowok="t" fillok="f" o:connecttype="none"/>
            <o:lock v:ext="edit" shapetype="t"/>
          </v:shapetype>
          <v:shape id="_x0000_s1027" type="#_x0000_t32" style="position:absolute;margin-left:211pt;margin-top:8.1pt;width:36.8pt;height:0;z-index:251661312" o:connectortype="straight"/>
        </w:pict>
      </w:r>
    </w:p>
    <w:p w14:paraId="6C926AAB" w14:textId="77777777" w:rsidR="00A558D4" w:rsidRDefault="00A558D4" w:rsidP="00A558D4">
      <w:pPr>
        <w:jc w:val="both"/>
      </w:pPr>
      <w:r>
        <w:t>A panel of jury composed of experts in the field will be carefully assessing each of the candidates’ application through the information provided on the application form.</w:t>
      </w:r>
    </w:p>
    <w:p w14:paraId="48131E0D" w14:textId="43F0F727" w:rsidR="00A558D4" w:rsidRDefault="00A558D4" w:rsidP="00A558D4">
      <w:pPr>
        <w:jc w:val="both"/>
      </w:pPr>
      <w:r>
        <w:t xml:space="preserve">Please fill the application form as accurate and as complete as possible, all questions are mandatory. Deadline application is on </w:t>
      </w:r>
      <w:r w:rsidR="00C949C8">
        <w:rPr>
          <w:b/>
          <w:bCs/>
        </w:rPr>
        <w:t>8</w:t>
      </w:r>
      <w:r w:rsidRPr="004259F8">
        <w:rPr>
          <w:b/>
          <w:bCs/>
          <w:vertAlign w:val="superscript"/>
        </w:rPr>
        <w:t>th</w:t>
      </w:r>
      <w:r w:rsidRPr="004259F8">
        <w:rPr>
          <w:b/>
          <w:bCs/>
        </w:rPr>
        <w:t xml:space="preserve"> November 201</w:t>
      </w:r>
      <w:r w:rsidR="00C949C8">
        <w:rPr>
          <w:b/>
          <w:bCs/>
        </w:rPr>
        <w:t>9</w:t>
      </w:r>
      <w:r w:rsidRPr="004259F8">
        <w:rPr>
          <w:b/>
          <w:bCs/>
        </w:rPr>
        <w:t>, at 6pm.</w:t>
      </w:r>
    </w:p>
    <w:p w14:paraId="2074C359" w14:textId="77777777" w:rsidR="00A558D4" w:rsidRDefault="00C949C8" w:rsidP="00A558D4">
      <w:pPr>
        <w:jc w:val="both"/>
      </w:pPr>
      <w:r>
        <w:rPr>
          <w:noProof/>
          <w:lang w:bidi="my-MM"/>
        </w:rPr>
        <w:pict w14:anchorId="49071266">
          <v:rect id="_x0000_s1026" style="position:absolute;left:0;text-align:left;margin-left:0;margin-top:20pt;width:473.85pt;height:25.15pt;z-index:-251656192" fillcolor="#e30043" stroked="f"/>
        </w:pict>
      </w:r>
    </w:p>
    <w:p w14:paraId="3A76F304" w14:textId="77777777" w:rsidR="00A558D4" w:rsidRPr="00C863A2" w:rsidRDefault="00A558D4" w:rsidP="00A558D4">
      <w:pPr>
        <w:jc w:val="center"/>
        <w:rPr>
          <w:b/>
          <w:bCs/>
          <w:color w:val="FFFFFF" w:themeColor="background1"/>
          <w:sz w:val="24"/>
          <w:szCs w:val="24"/>
        </w:rPr>
      </w:pPr>
      <w:r w:rsidRPr="00C863A2">
        <w:rPr>
          <w:b/>
          <w:bCs/>
          <w:color w:val="FFFFFF" w:themeColor="background1"/>
          <w:sz w:val="24"/>
          <w:szCs w:val="24"/>
        </w:rPr>
        <w:t>General Information</w:t>
      </w:r>
    </w:p>
    <w:p w14:paraId="2FD5AC24" w14:textId="77777777" w:rsidR="007E6FE5" w:rsidRDefault="007E6FE5" w:rsidP="007E6FE5">
      <w:r>
        <w:t>Company Name:</w:t>
      </w:r>
    </w:p>
    <w:p w14:paraId="33399B60" w14:textId="77777777" w:rsidR="007E6FE5" w:rsidRDefault="007E6FE5" w:rsidP="007E6FE5">
      <w:r>
        <w:t>Date of creation:</w:t>
      </w:r>
    </w:p>
    <w:p w14:paraId="440A717D" w14:textId="77777777" w:rsidR="007E6FE5" w:rsidRDefault="007E6FE5" w:rsidP="007E6FE5">
      <w:r>
        <w:t>Number of employees in Myanmar:</w:t>
      </w:r>
    </w:p>
    <w:p w14:paraId="5FB0AA6A" w14:textId="77777777" w:rsidR="007E6FE5" w:rsidRDefault="007E6FE5" w:rsidP="007E6FE5">
      <w:r>
        <w:t>Company Representatives (Name, Position, Contact):</w:t>
      </w:r>
    </w:p>
    <w:p w14:paraId="178694D4" w14:textId="77777777" w:rsidR="007E6FE5" w:rsidRDefault="007E6FE5" w:rsidP="007E6FE5">
      <w:r>
        <w:t>E-mail:</w:t>
      </w:r>
    </w:p>
    <w:p w14:paraId="21084735" w14:textId="77777777" w:rsidR="007E6FE5" w:rsidRDefault="007E6FE5" w:rsidP="007E6FE5">
      <w:r>
        <w:t>Telephone number:</w:t>
      </w:r>
    </w:p>
    <w:p w14:paraId="55A08CF3" w14:textId="77777777" w:rsidR="007E6FE5" w:rsidRPr="00E46EEA" w:rsidRDefault="007E6FE5" w:rsidP="007E6FE5">
      <w:r>
        <w:t xml:space="preserve">Website: </w:t>
      </w:r>
      <w:r>
        <w:tab/>
      </w:r>
      <w:r>
        <w:tab/>
      </w:r>
      <w:r>
        <w:tab/>
      </w:r>
      <w:r>
        <w:tab/>
      </w:r>
      <w:r>
        <w:tab/>
      </w:r>
      <w:r>
        <w:tab/>
        <w:t>Facebook:</w:t>
      </w:r>
    </w:p>
    <w:p w14:paraId="0B4C382C" w14:textId="77777777" w:rsidR="007E6FE5" w:rsidRDefault="00C949C8" w:rsidP="007E6FE5">
      <w:pPr>
        <w:tabs>
          <w:tab w:val="left" w:pos="5542"/>
        </w:tabs>
        <w:spacing w:after="0"/>
      </w:pPr>
      <w:r>
        <w:rPr>
          <w:noProof/>
          <w:lang w:bidi="my-MM"/>
        </w:rPr>
        <w:pict w14:anchorId="5FB76ADB">
          <v:shape id="_x0000_s1065" type="#_x0000_t32" style="position:absolute;margin-left:226.05pt;margin-top:13.35pt;width:243.6pt;height:0;z-index:251706368" o:connectortype="straight"/>
        </w:pict>
      </w:r>
      <w:r w:rsidR="007E6FE5">
        <w:t>Company’s A</w:t>
      </w:r>
      <w:r w:rsidR="007E6FE5" w:rsidRPr="00E46EEA">
        <w:t>ctivity</w:t>
      </w:r>
      <w:r w:rsidR="007E6FE5">
        <w:t xml:space="preserve"> (Maximum of 500 characters):                                                                                                      </w:t>
      </w:r>
    </w:p>
    <w:p w14:paraId="0613A70F" w14:textId="77777777" w:rsidR="007E6FE5" w:rsidRPr="00E46EEA" w:rsidRDefault="007E6FE5" w:rsidP="007E6FE5">
      <w:pPr>
        <w:tabs>
          <w:tab w:val="left" w:pos="5542"/>
        </w:tabs>
        <w:spacing w:after="0"/>
      </w:pPr>
      <w:r>
        <w:t xml:space="preserve">                                                                                                                                                                                             </w:t>
      </w:r>
      <w:r w:rsidR="00C949C8">
        <w:rPr>
          <w:noProof/>
          <w:lang w:bidi="my-MM"/>
        </w:rPr>
        <w:pict w14:anchorId="1A8B4E98">
          <v:shape id="_x0000_s1062" type="#_x0000_t32" style="position:absolute;margin-left:0;margin-top:12.8pt;width:469.65pt;height:0;z-index:251703296;mso-position-horizontal-relative:text;mso-position-vertical-relative:text" o:connectortype="straight"/>
        </w:pict>
      </w:r>
    </w:p>
    <w:p w14:paraId="3AFCB155" w14:textId="77777777" w:rsidR="007E6FE5" w:rsidRDefault="00C949C8" w:rsidP="007E6FE5">
      <w:pPr>
        <w:spacing w:after="0"/>
      </w:pPr>
      <w:r>
        <w:rPr>
          <w:noProof/>
          <w:lang w:bidi="my-MM"/>
        </w:rPr>
        <w:pict w14:anchorId="6D52DA6F">
          <v:shape id="_x0000_s1063" type="#_x0000_t32" style="position:absolute;margin-left:0;margin-top:12.5pt;width:469.65pt;height:0;z-index:251704320" o:connectortype="straight"/>
        </w:pict>
      </w:r>
      <w:r w:rsidR="007E6FE5">
        <w:t xml:space="preserve">                                                                                                                                                                                            </w:t>
      </w:r>
    </w:p>
    <w:p w14:paraId="0B2BDD47" w14:textId="77777777" w:rsidR="007E6FE5" w:rsidRDefault="00C949C8" w:rsidP="007E6FE5">
      <w:pPr>
        <w:spacing w:after="0"/>
      </w:pPr>
      <w:r>
        <w:rPr>
          <w:noProof/>
          <w:lang w:bidi="my-MM"/>
        </w:rPr>
        <w:pict w14:anchorId="1E92BD87">
          <v:shape id="_x0000_s1064" type="#_x0000_t32" style="position:absolute;margin-left:0;margin-top:12.2pt;width:469.65pt;height:0;z-index:251705344" o:connectortype="straight"/>
        </w:pict>
      </w:r>
      <w:r w:rsidR="007E6FE5">
        <w:t xml:space="preserve">                                                                                                                                                                                             </w:t>
      </w:r>
    </w:p>
    <w:p w14:paraId="2CD4A6A4" w14:textId="77777777" w:rsidR="007E6FE5" w:rsidRDefault="00C949C8" w:rsidP="007E6FE5">
      <w:pPr>
        <w:spacing w:after="0"/>
      </w:pPr>
      <w:r>
        <w:rPr>
          <w:noProof/>
          <w:lang w:bidi="my-MM"/>
        </w:rPr>
        <w:pict w14:anchorId="7E7D986A">
          <v:shape id="_x0000_s1066" type="#_x0000_t32" style="position:absolute;margin-left:0;margin-top:13.5pt;width:469.65pt;height:0;z-index:251707392" o:connectortype="straight"/>
        </w:pict>
      </w:r>
      <w:r w:rsidR="007E6FE5">
        <w:t xml:space="preserve">                                                                                                                                                                                             </w:t>
      </w:r>
    </w:p>
    <w:p w14:paraId="75099DBE" w14:textId="77777777" w:rsidR="007E6FE5" w:rsidRDefault="00C949C8" w:rsidP="007E6FE5">
      <w:pPr>
        <w:spacing w:after="0"/>
      </w:pPr>
      <w:r>
        <w:rPr>
          <w:noProof/>
          <w:lang w:bidi="my-MM"/>
        </w:rPr>
        <w:pict w14:anchorId="334D1970">
          <v:shape id="_x0000_s1067" type="#_x0000_t32" style="position:absolute;margin-left:0;margin-top:13.6pt;width:469.65pt;height:0;z-index:251708416" o:connectortype="straight"/>
        </w:pict>
      </w:r>
      <w:r w:rsidR="007E6FE5">
        <w:t xml:space="preserve">                                                                                                                                                                                             </w:t>
      </w:r>
    </w:p>
    <w:p w14:paraId="6585516A" w14:textId="77777777" w:rsidR="0094186B" w:rsidRDefault="0094186B" w:rsidP="0094186B">
      <w:pPr>
        <w:spacing w:after="0"/>
      </w:pPr>
    </w:p>
    <w:p w14:paraId="46914B37" w14:textId="77777777" w:rsidR="00A558D4" w:rsidRPr="00C863A2" w:rsidRDefault="00C949C8" w:rsidP="00A558D4">
      <w:pPr>
        <w:jc w:val="center"/>
        <w:rPr>
          <w:b/>
          <w:bCs/>
          <w:color w:val="FFFFFF" w:themeColor="background1"/>
        </w:rPr>
      </w:pPr>
      <w:r>
        <w:rPr>
          <w:b/>
          <w:bCs/>
          <w:noProof/>
          <w:lang w:bidi="my-MM"/>
        </w:rPr>
        <w:lastRenderedPageBreak/>
        <w:pict w14:anchorId="066ED23F">
          <v:rect id="_x0000_s1028" style="position:absolute;left:0;text-align:left;margin-left:0;margin-top:-5.35pt;width:473.85pt;height:25.15pt;z-index:-251654144" fillcolor="#e30043" stroked="f"/>
        </w:pict>
      </w:r>
      <w:r w:rsidR="00A558D4">
        <w:rPr>
          <w:b/>
          <w:bCs/>
          <w:noProof/>
          <w:lang w:bidi="my-MM"/>
        </w:rPr>
        <w:t xml:space="preserve"> </w:t>
      </w:r>
      <w:r w:rsidR="00A558D4" w:rsidRPr="00C863A2">
        <w:rPr>
          <w:b/>
          <w:bCs/>
          <w:noProof/>
          <w:color w:val="FFFFFF" w:themeColor="background1"/>
          <w:sz w:val="24"/>
          <w:szCs w:val="24"/>
          <w:lang w:bidi="my-MM"/>
        </w:rPr>
        <w:t>Success Story Award</w:t>
      </w:r>
    </w:p>
    <w:p w14:paraId="32692DFD" w14:textId="71632B6E" w:rsidR="0094186B" w:rsidRPr="00311841" w:rsidRDefault="00A558D4" w:rsidP="00A558D4">
      <w:r w:rsidRPr="00311841">
        <w:t xml:space="preserve">Please explain in a few words to what extend your company </w:t>
      </w:r>
      <w:r>
        <w:t>should be considered as being an example of success story</w:t>
      </w:r>
      <w:r w:rsidRPr="00311841">
        <w:t>, particularly through the following criteria.</w:t>
      </w:r>
    </w:p>
    <w:p w14:paraId="08162226" w14:textId="77777777" w:rsidR="0094186B" w:rsidRPr="0094186B" w:rsidRDefault="00225FF8" w:rsidP="0094186B">
      <w:pPr>
        <w:pStyle w:val="Normal1"/>
        <w:numPr>
          <w:ilvl w:val="0"/>
          <w:numId w:val="1"/>
        </w:numPr>
        <w:contextualSpacing/>
        <w:rPr>
          <w:rFonts w:asciiTheme="minorHAnsi" w:hAnsiTheme="minorHAnsi"/>
        </w:rPr>
      </w:pPr>
      <w:r>
        <w:rPr>
          <w:rFonts w:asciiTheme="minorHAnsi" w:hAnsiTheme="minorHAnsi"/>
        </w:rPr>
        <w:t>Present your company history and its presence in Myanmar</w:t>
      </w:r>
      <w:r w:rsidR="00A558D4" w:rsidRPr="00311841">
        <w:rPr>
          <w:rFonts w:asciiTheme="minorHAnsi" w:hAnsiTheme="minorHAnsi"/>
        </w:rPr>
        <w:t>. Maximum of 500 characters.</w:t>
      </w:r>
    </w:p>
    <w:p w14:paraId="5428BA1C" w14:textId="77777777" w:rsidR="0094186B" w:rsidRDefault="00C949C8" w:rsidP="0094186B">
      <w:pPr>
        <w:pStyle w:val="Normal1"/>
        <w:contextualSpacing/>
        <w:rPr>
          <w:rFonts w:asciiTheme="minorHAnsi" w:hAnsiTheme="minorHAnsi"/>
        </w:rPr>
      </w:pPr>
      <w:r>
        <w:rPr>
          <w:rFonts w:asciiTheme="minorHAnsi" w:hAnsiTheme="minorHAnsi"/>
          <w:noProof/>
        </w:rPr>
        <w:pict w14:anchorId="64846093">
          <v:shape id="_x0000_s1035" type="#_x0000_t32" style="position:absolute;margin-left:.3pt;margin-top:14.55pt;width:469.65pt;height:0;z-index:251670528" o:connectortype="straight"/>
        </w:pict>
      </w:r>
    </w:p>
    <w:p w14:paraId="3978A7C1" w14:textId="77777777" w:rsidR="0094186B" w:rsidRDefault="00C949C8" w:rsidP="0094186B">
      <w:pPr>
        <w:pStyle w:val="Normal1"/>
        <w:contextualSpacing/>
        <w:rPr>
          <w:rFonts w:asciiTheme="minorHAnsi" w:hAnsiTheme="minorHAnsi"/>
        </w:rPr>
      </w:pPr>
      <w:r>
        <w:rPr>
          <w:rFonts w:asciiTheme="minorHAnsi" w:hAnsiTheme="minorHAnsi"/>
          <w:noProof/>
        </w:rPr>
        <w:pict w14:anchorId="4579CF41">
          <v:shape id="_x0000_s1034" type="#_x0000_t32" style="position:absolute;margin-left:.3pt;margin-top:14.4pt;width:469.65pt;height:0;z-index:251669504" o:connectortype="straight"/>
        </w:pict>
      </w:r>
    </w:p>
    <w:p w14:paraId="64C859F3" w14:textId="77777777" w:rsidR="0094186B" w:rsidRDefault="00C949C8" w:rsidP="0094186B">
      <w:pPr>
        <w:pStyle w:val="Normal1"/>
        <w:contextualSpacing/>
        <w:rPr>
          <w:rFonts w:asciiTheme="minorHAnsi" w:hAnsiTheme="minorHAnsi"/>
        </w:rPr>
      </w:pPr>
      <w:r>
        <w:rPr>
          <w:rFonts w:asciiTheme="minorHAnsi" w:hAnsiTheme="minorHAnsi"/>
          <w:noProof/>
        </w:rPr>
        <w:pict w14:anchorId="6D10C102">
          <v:shape id="_x0000_s1036" type="#_x0000_t32" style="position:absolute;margin-left:0;margin-top:14.9pt;width:469.65pt;height:0;z-index:251671552" o:connectortype="straight"/>
        </w:pict>
      </w:r>
    </w:p>
    <w:p w14:paraId="752F9A03" w14:textId="77777777" w:rsidR="0094186B" w:rsidRDefault="00C949C8" w:rsidP="0094186B">
      <w:pPr>
        <w:pStyle w:val="Normal1"/>
        <w:contextualSpacing/>
        <w:rPr>
          <w:rFonts w:asciiTheme="minorHAnsi" w:hAnsiTheme="minorHAnsi"/>
        </w:rPr>
      </w:pPr>
      <w:r>
        <w:rPr>
          <w:rFonts w:asciiTheme="minorHAnsi" w:hAnsiTheme="minorHAnsi"/>
          <w:noProof/>
        </w:rPr>
        <w:pict w14:anchorId="36C9661C">
          <v:shape id="_x0000_s1037" type="#_x0000_t32" style="position:absolute;margin-left:.3pt;margin-top:14.75pt;width:469.65pt;height:0;z-index:251672576" o:connectortype="straight"/>
        </w:pict>
      </w:r>
    </w:p>
    <w:p w14:paraId="3E346405" w14:textId="77777777" w:rsidR="0094186B" w:rsidRDefault="00C949C8" w:rsidP="0094186B">
      <w:pPr>
        <w:pStyle w:val="Normal1"/>
        <w:contextualSpacing/>
        <w:rPr>
          <w:rFonts w:asciiTheme="minorHAnsi" w:hAnsiTheme="minorHAnsi"/>
        </w:rPr>
      </w:pPr>
      <w:r>
        <w:rPr>
          <w:rFonts w:asciiTheme="minorHAnsi" w:hAnsiTheme="minorHAnsi"/>
          <w:noProof/>
        </w:rPr>
        <w:pict w14:anchorId="675F07BA">
          <v:shape id="_x0000_s1038" type="#_x0000_t32" style="position:absolute;margin-left:0;margin-top:14.1pt;width:469.65pt;height:0;z-index:251673600" o:connectortype="straight"/>
        </w:pict>
      </w:r>
    </w:p>
    <w:p w14:paraId="130E2B5D" w14:textId="77777777" w:rsidR="0094186B" w:rsidRPr="00311841" w:rsidRDefault="0094186B" w:rsidP="0094186B">
      <w:pPr>
        <w:pStyle w:val="Normal1"/>
        <w:contextualSpacing/>
        <w:rPr>
          <w:rFonts w:asciiTheme="minorHAnsi" w:hAnsiTheme="minorHAnsi"/>
        </w:rPr>
      </w:pPr>
    </w:p>
    <w:p w14:paraId="21A24E8D" w14:textId="3ACB5DD4" w:rsidR="0094186B" w:rsidRPr="0094186B" w:rsidRDefault="00225FF8" w:rsidP="0094186B">
      <w:pPr>
        <w:pStyle w:val="Normal1"/>
        <w:numPr>
          <w:ilvl w:val="0"/>
          <w:numId w:val="1"/>
        </w:numPr>
        <w:contextualSpacing/>
        <w:jc w:val="both"/>
        <w:rPr>
          <w:rFonts w:asciiTheme="minorHAnsi" w:hAnsiTheme="minorHAnsi"/>
        </w:rPr>
      </w:pPr>
      <w:r>
        <w:rPr>
          <w:rFonts w:asciiTheme="minorHAnsi" w:hAnsiTheme="minorHAnsi"/>
        </w:rPr>
        <w:t xml:space="preserve">Present your business </w:t>
      </w:r>
      <w:r w:rsidRPr="00225FF8">
        <w:rPr>
          <w:rFonts w:asciiTheme="minorHAnsi" w:hAnsiTheme="minorHAnsi"/>
        </w:rPr>
        <w:t>evaluation (</w:t>
      </w:r>
      <w:r w:rsidRPr="00225FF8">
        <w:rPr>
          <w:rFonts w:asciiTheme="minorHAnsi" w:hAnsiTheme="minorHAnsi"/>
          <w:color w:val="000000" w:themeColor="text1"/>
        </w:rPr>
        <w:t xml:space="preserve">relevance of business model, growth evolution, number of employees, reputation of </w:t>
      </w:r>
      <w:r w:rsidR="004259F8">
        <w:rPr>
          <w:rFonts w:asciiTheme="minorHAnsi" w:hAnsiTheme="minorHAnsi"/>
          <w:color w:val="000000" w:themeColor="text1"/>
        </w:rPr>
        <w:t>company</w:t>
      </w:r>
      <w:r w:rsidRPr="00225FF8">
        <w:rPr>
          <w:rFonts w:asciiTheme="minorHAnsi" w:hAnsiTheme="minorHAnsi"/>
          <w:color w:val="000000" w:themeColor="text1"/>
        </w:rPr>
        <w:t>, company’s ability to grow up).</w:t>
      </w:r>
      <w:r w:rsidRPr="00225FF8">
        <w:rPr>
          <w:rFonts w:asciiTheme="minorHAnsi" w:hAnsiTheme="minorHAnsi"/>
        </w:rPr>
        <w:t xml:space="preserve"> Maximum</w:t>
      </w:r>
      <w:r>
        <w:rPr>
          <w:rFonts w:asciiTheme="minorHAnsi" w:hAnsiTheme="minorHAnsi"/>
        </w:rPr>
        <w:t xml:space="preserve"> of 5</w:t>
      </w:r>
      <w:r w:rsidR="00A558D4" w:rsidRPr="00311841">
        <w:rPr>
          <w:rFonts w:asciiTheme="minorHAnsi" w:hAnsiTheme="minorHAnsi"/>
        </w:rPr>
        <w:t>00 characters.</w:t>
      </w:r>
    </w:p>
    <w:p w14:paraId="6AAC40CD" w14:textId="77777777" w:rsidR="0094186B" w:rsidRDefault="00C949C8" w:rsidP="0094186B">
      <w:pPr>
        <w:pStyle w:val="Normal1"/>
        <w:contextualSpacing/>
        <w:rPr>
          <w:rFonts w:asciiTheme="minorHAnsi" w:hAnsiTheme="minorHAnsi"/>
        </w:rPr>
      </w:pPr>
      <w:r>
        <w:rPr>
          <w:rFonts w:asciiTheme="minorHAnsi" w:hAnsiTheme="minorHAnsi"/>
          <w:noProof/>
        </w:rPr>
        <w:pict w14:anchorId="43B85651">
          <v:shape id="_x0000_s1040" type="#_x0000_t32" style="position:absolute;margin-left:.3pt;margin-top:14.55pt;width:469.65pt;height:0;z-index:251676672" o:connectortype="straight"/>
        </w:pict>
      </w:r>
    </w:p>
    <w:p w14:paraId="6D3EE08C" w14:textId="77777777" w:rsidR="0094186B" w:rsidRDefault="00C949C8" w:rsidP="0094186B">
      <w:pPr>
        <w:pStyle w:val="Normal1"/>
        <w:contextualSpacing/>
        <w:rPr>
          <w:rFonts w:asciiTheme="minorHAnsi" w:hAnsiTheme="minorHAnsi"/>
        </w:rPr>
      </w:pPr>
      <w:r>
        <w:rPr>
          <w:rFonts w:asciiTheme="minorHAnsi" w:hAnsiTheme="minorHAnsi"/>
          <w:noProof/>
        </w:rPr>
        <w:pict w14:anchorId="11D442E9">
          <v:shape id="_x0000_s1039" type="#_x0000_t32" style="position:absolute;margin-left:.3pt;margin-top:14.4pt;width:469.65pt;height:0;z-index:251675648" o:connectortype="straight"/>
        </w:pict>
      </w:r>
    </w:p>
    <w:p w14:paraId="2039402A" w14:textId="77777777" w:rsidR="0094186B" w:rsidRDefault="00C949C8" w:rsidP="0094186B">
      <w:pPr>
        <w:pStyle w:val="Normal1"/>
        <w:contextualSpacing/>
        <w:rPr>
          <w:rFonts w:asciiTheme="minorHAnsi" w:hAnsiTheme="minorHAnsi"/>
        </w:rPr>
      </w:pPr>
      <w:r>
        <w:rPr>
          <w:rFonts w:asciiTheme="minorHAnsi" w:hAnsiTheme="minorHAnsi"/>
          <w:noProof/>
        </w:rPr>
        <w:pict w14:anchorId="1717A430">
          <v:shape id="_x0000_s1041" type="#_x0000_t32" style="position:absolute;margin-left:0;margin-top:14.9pt;width:469.65pt;height:0;z-index:251677696" o:connectortype="straight"/>
        </w:pict>
      </w:r>
    </w:p>
    <w:p w14:paraId="4F5F54E9" w14:textId="77777777" w:rsidR="0094186B" w:rsidRDefault="00C949C8" w:rsidP="0094186B">
      <w:pPr>
        <w:pStyle w:val="Normal1"/>
        <w:contextualSpacing/>
        <w:rPr>
          <w:rFonts w:asciiTheme="minorHAnsi" w:hAnsiTheme="minorHAnsi"/>
        </w:rPr>
      </w:pPr>
      <w:r>
        <w:rPr>
          <w:rFonts w:asciiTheme="minorHAnsi" w:hAnsiTheme="minorHAnsi"/>
          <w:noProof/>
        </w:rPr>
        <w:pict w14:anchorId="01027A1E">
          <v:shape id="_x0000_s1042" type="#_x0000_t32" style="position:absolute;margin-left:.3pt;margin-top:14.75pt;width:469.65pt;height:0;z-index:251678720" o:connectortype="straight"/>
        </w:pict>
      </w:r>
    </w:p>
    <w:p w14:paraId="17495DB1" w14:textId="77777777" w:rsidR="0094186B" w:rsidRDefault="00C949C8" w:rsidP="0094186B">
      <w:pPr>
        <w:pStyle w:val="Normal1"/>
        <w:contextualSpacing/>
        <w:rPr>
          <w:rFonts w:asciiTheme="minorHAnsi" w:hAnsiTheme="minorHAnsi"/>
        </w:rPr>
      </w:pPr>
      <w:r>
        <w:rPr>
          <w:rFonts w:asciiTheme="minorHAnsi" w:hAnsiTheme="minorHAnsi"/>
          <w:noProof/>
        </w:rPr>
        <w:pict w14:anchorId="5713789C">
          <v:shape id="_x0000_s1043" type="#_x0000_t32" style="position:absolute;margin-left:0;margin-top:14.1pt;width:469.65pt;height:0;z-index:251679744" o:connectortype="straight"/>
        </w:pict>
      </w:r>
    </w:p>
    <w:p w14:paraId="749C0A1E" w14:textId="77777777" w:rsidR="0094186B" w:rsidRPr="00411A27" w:rsidRDefault="00C949C8" w:rsidP="0094186B">
      <w:pPr>
        <w:pStyle w:val="Normal1"/>
        <w:contextualSpacing/>
        <w:rPr>
          <w:rFonts w:asciiTheme="minorHAnsi" w:hAnsiTheme="minorHAnsi"/>
        </w:rPr>
      </w:pPr>
      <w:r>
        <w:rPr>
          <w:rFonts w:asciiTheme="minorHAnsi" w:hAnsiTheme="minorHAnsi"/>
          <w:noProof/>
        </w:rPr>
        <w:pict w14:anchorId="2106DCDB">
          <v:shape id="_x0000_s1061" type="#_x0000_t32" style="position:absolute;margin-left:.3pt;margin-top:13.65pt;width:469.65pt;height:0;z-index:251701248" o:connectortype="straight"/>
        </w:pict>
      </w:r>
    </w:p>
    <w:p w14:paraId="3ECD2F68" w14:textId="77777777" w:rsidR="00225FF8" w:rsidRPr="00311841" w:rsidRDefault="00225FF8" w:rsidP="0094186B">
      <w:pPr>
        <w:pStyle w:val="Normal1"/>
        <w:contextualSpacing/>
        <w:jc w:val="both"/>
        <w:rPr>
          <w:rFonts w:asciiTheme="minorHAnsi" w:hAnsiTheme="minorHAnsi"/>
        </w:rPr>
      </w:pPr>
    </w:p>
    <w:p w14:paraId="60A0755B" w14:textId="77777777" w:rsidR="0094186B" w:rsidRPr="0094186B" w:rsidRDefault="00A558D4" w:rsidP="0094186B">
      <w:pPr>
        <w:pStyle w:val="Normal1"/>
        <w:numPr>
          <w:ilvl w:val="0"/>
          <w:numId w:val="1"/>
        </w:numPr>
        <w:contextualSpacing/>
        <w:jc w:val="both"/>
        <w:rPr>
          <w:rFonts w:asciiTheme="minorHAnsi" w:hAnsiTheme="minorHAnsi"/>
        </w:rPr>
      </w:pPr>
      <w:r w:rsidRPr="00311841">
        <w:rPr>
          <w:rFonts w:asciiTheme="minorHAnsi" w:hAnsiTheme="minorHAnsi"/>
        </w:rPr>
        <w:t>Describe your corporate culture. Maximum of 400 characters.</w:t>
      </w:r>
    </w:p>
    <w:p w14:paraId="06C31654" w14:textId="77777777" w:rsidR="0094186B" w:rsidRDefault="00C949C8" w:rsidP="0094186B">
      <w:pPr>
        <w:pStyle w:val="Normal1"/>
        <w:contextualSpacing/>
        <w:rPr>
          <w:rFonts w:asciiTheme="minorHAnsi" w:hAnsiTheme="minorHAnsi"/>
        </w:rPr>
      </w:pPr>
      <w:r>
        <w:rPr>
          <w:rFonts w:asciiTheme="minorHAnsi" w:hAnsiTheme="minorHAnsi"/>
          <w:noProof/>
        </w:rPr>
        <w:pict w14:anchorId="1F5376E2">
          <v:shape id="_x0000_s1045" type="#_x0000_t32" style="position:absolute;margin-left:.3pt;margin-top:14.55pt;width:469.65pt;height:0;z-index:251682816" o:connectortype="straight"/>
        </w:pict>
      </w:r>
    </w:p>
    <w:p w14:paraId="053C4812" w14:textId="77777777" w:rsidR="0094186B" w:rsidRDefault="00C949C8" w:rsidP="0094186B">
      <w:pPr>
        <w:pStyle w:val="Normal1"/>
        <w:contextualSpacing/>
        <w:rPr>
          <w:rFonts w:asciiTheme="minorHAnsi" w:hAnsiTheme="minorHAnsi"/>
        </w:rPr>
      </w:pPr>
      <w:r>
        <w:rPr>
          <w:rFonts w:asciiTheme="minorHAnsi" w:hAnsiTheme="minorHAnsi"/>
          <w:noProof/>
        </w:rPr>
        <w:pict w14:anchorId="60046DDA">
          <v:shape id="_x0000_s1044" type="#_x0000_t32" style="position:absolute;margin-left:.3pt;margin-top:14.4pt;width:469.65pt;height:0;z-index:251681792" o:connectortype="straight"/>
        </w:pict>
      </w:r>
    </w:p>
    <w:p w14:paraId="74A58CD0" w14:textId="77777777" w:rsidR="0094186B" w:rsidRDefault="00C949C8" w:rsidP="0094186B">
      <w:pPr>
        <w:pStyle w:val="Normal1"/>
        <w:contextualSpacing/>
        <w:rPr>
          <w:rFonts w:asciiTheme="minorHAnsi" w:hAnsiTheme="minorHAnsi"/>
        </w:rPr>
      </w:pPr>
      <w:r>
        <w:rPr>
          <w:rFonts w:asciiTheme="minorHAnsi" w:hAnsiTheme="minorHAnsi"/>
          <w:noProof/>
        </w:rPr>
        <w:pict w14:anchorId="24F7356A">
          <v:shape id="_x0000_s1046" type="#_x0000_t32" style="position:absolute;margin-left:0;margin-top:14.9pt;width:469.65pt;height:0;z-index:251683840" o:connectortype="straight"/>
        </w:pict>
      </w:r>
    </w:p>
    <w:p w14:paraId="0E180333" w14:textId="77777777" w:rsidR="0094186B" w:rsidRDefault="00C949C8" w:rsidP="0094186B">
      <w:pPr>
        <w:pStyle w:val="Normal1"/>
        <w:contextualSpacing/>
        <w:rPr>
          <w:rFonts w:asciiTheme="minorHAnsi" w:hAnsiTheme="minorHAnsi"/>
        </w:rPr>
      </w:pPr>
      <w:r>
        <w:rPr>
          <w:rFonts w:asciiTheme="minorHAnsi" w:hAnsiTheme="minorHAnsi"/>
          <w:noProof/>
        </w:rPr>
        <w:pict w14:anchorId="3AC8E898">
          <v:shape id="_x0000_s1047" type="#_x0000_t32" style="position:absolute;margin-left:.3pt;margin-top:14.75pt;width:469.65pt;height:0;z-index:251684864" o:connectortype="straight"/>
        </w:pict>
      </w:r>
    </w:p>
    <w:p w14:paraId="4A3F63EA" w14:textId="77777777" w:rsidR="0094186B" w:rsidRDefault="00C949C8" w:rsidP="0094186B">
      <w:pPr>
        <w:pStyle w:val="Normal1"/>
        <w:contextualSpacing/>
        <w:rPr>
          <w:rFonts w:asciiTheme="minorHAnsi" w:hAnsiTheme="minorHAnsi"/>
        </w:rPr>
      </w:pPr>
      <w:r>
        <w:rPr>
          <w:rFonts w:asciiTheme="minorHAnsi" w:hAnsiTheme="minorHAnsi"/>
          <w:noProof/>
        </w:rPr>
        <w:pict w14:anchorId="488FD4D4">
          <v:shape id="_x0000_s1048" type="#_x0000_t32" style="position:absolute;margin-left:0;margin-top:14.1pt;width:469.65pt;height:0;z-index:251685888" o:connectortype="straight"/>
        </w:pict>
      </w:r>
    </w:p>
    <w:p w14:paraId="0CA039D8" w14:textId="77777777" w:rsidR="0094186B" w:rsidRPr="00311841" w:rsidRDefault="0094186B" w:rsidP="0094186B">
      <w:pPr>
        <w:pStyle w:val="Normal1"/>
        <w:contextualSpacing/>
        <w:jc w:val="both"/>
        <w:rPr>
          <w:rFonts w:asciiTheme="minorHAnsi" w:hAnsiTheme="minorHAnsi"/>
        </w:rPr>
      </w:pPr>
    </w:p>
    <w:p w14:paraId="27A1CDDF" w14:textId="04673C29" w:rsidR="004259F8" w:rsidRPr="004259F8" w:rsidRDefault="00A558D4" w:rsidP="004259F8">
      <w:pPr>
        <w:pStyle w:val="Normal1"/>
        <w:numPr>
          <w:ilvl w:val="0"/>
          <w:numId w:val="1"/>
        </w:numPr>
        <w:contextualSpacing/>
        <w:jc w:val="both"/>
        <w:rPr>
          <w:rFonts w:asciiTheme="minorHAnsi" w:hAnsiTheme="minorHAnsi"/>
        </w:rPr>
      </w:pPr>
      <w:r w:rsidRPr="00311841">
        <w:rPr>
          <w:rFonts w:asciiTheme="minorHAnsi" w:hAnsiTheme="minorHAnsi"/>
        </w:rPr>
        <w:t xml:space="preserve">How </w:t>
      </w:r>
      <w:r w:rsidR="00225FF8">
        <w:rPr>
          <w:rFonts w:asciiTheme="minorHAnsi" w:hAnsiTheme="minorHAnsi"/>
        </w:rPr>
        <w:t>does your company respond to adversity</w:t>
      </w:r>
      <w:r w:rsidRPr="00311841">
        <w:rPr>
          <w:rFonts w:asciiTheme="minorHAnsi" w:hAnsiTheme="minorHAnsi"/>
        </w:rPr>
        <w:t>?</w:t>
      </w:r>
      <w:r w:rsidR="00225FF8">
        <w:rPr>
          <w:rFonts w:asciiTheme="minorHAnsi" w:hAnsiTheme="minorHAnsi"/>
        </w:rPr>
        <w:t xml:space="preserve"> Give one example of a problematic situation and how your company reacted.</w:t>
      </w:r>
    </w:p>
    <w:p w14:paraId="676DB2C5" w14:textId="77777777" w:rsidR="0094186B" w:rsidRDefault="00C949C8" w:rsidP="0094186B">
      <w:pPr>
        <w:pStyle w:val="Normal1"/>
        <w:contextualSpacing/>
        <w:rPr>
          <w:rFonts w:asciiTheme="minorHAnsi" w:hAnsiTheme="minorHAnsi"/>
        </w:rPr>
      </w:pPr>
      <w:r>
        <w:rPr>
          <w:rFonts w:asciiTheme="minorHAnsi" w:hAnsiTheme="minorHAnsi"/>
          <w:noProof/>
        </w:rPr>
        <w:pict w14:anchorId="50E4990A">
          <v:shape id="_x0000_s1050" type="#_x0000_t32" style="position:absolute;margin-left:.3pt;margin-top:14.55pt;width:469.65pt;height:0;z-index:251688960" o:connectortype="straight"/>
        </w:pict>
      </w:r>
    </w:p>
    <w:p w14:paraId="767030AA" w14:textId="77777777" w:rsidR="0094186B" w:rsidRDefault="00C949C8" w:rsidP="0094186B">
      <w:pPr>
        <w:pStyle w:val="Normal1"/>
        <w:contextualSpacing/>
        <w:rPr>
          <w:rFonts w:asciiTheme="minorHAnsi" w:hAnsiTheme="minorHAnsi"/>
        </w:rPr>
      </w:pPr>
      <w:r>
        <w:rPr>
          <w:rFonts w:asciiTheme="minorHAnsi" w:hAnsiTheme="minorHAnsi"/>
          <w:noProof/>
        </w:rPr>
        <w:pict w14:anchorId="6CCFEE2B">
          <v:shape id="_x0000_s1049" type="#_x0000_t32" style="position:absolute;margin-left:.3pt;margin-top:14.4pt;width:469.65pt;height:0;z-index:251687936" o:connectortype="straight"/>
        </w:pict>
      </w:r>
    </w:p>
    <w:p w14:paraId="4907E8B0" w14:textId="77777777" w:rsidR="0094186B" w:rsidRDefault="00C949C8" w:rsidP="0094186B">
      <w:pPr>
        <w:pStyle w:val="Normal1"/>
        <w:contextualSpacing/>
        <w:rPr>
          <w:rFonts w:asciiTheme="minorHAnsi" w:hAnsiTheme="minorHAnsi"/>
        </w:rPr>
      </w:pPr>
      <w:r>
        <w:rPr>
          <w:rFonts w:asciiTheme="minorHAnsi" w:hAnsiTheme="minorHAnsi"/>
          <w:noProof/>
        </w:rPr>
        <w:pict w14:anchorId="7FF0EA25">
          <v:shape id="_x0000_s1051" type="#_x0000_t32" style="position:absolute;margin-left:0;margin-top:14.9pt;width:469.65pt;height:0;z-index:251689984" o:connectortype="straight"/>
        </w:pict>
      </w:r>
    </w:p>
    <w:p w14:paraId="4F767663" w14:textId="77777777" w:rsidR="0094186B" w:rsidRDefault="00C949C8" w:rsidP="0094186B">
      <w:pPr>
        <w:pStyle w:val="Normal1"/>
        <w:contextualSpacing/>
        <w:rPr>
          <w:rFonts w:asciiTheme="minorHAnsi" w:hAnsiTheme="minorHAnsi"/>
        </w:rPr>
      </w:pPr>
      <w:r>
        <w:rPr>
          <w:rFonts w:asciiTheme="minorHAnsi" w:hAnsiTheme="minorHAnsi"/>
          <w:noProof/>
        </w:rPr>
        <w:pict w14:anchorId="58537777">
          <v:shape id="_x0000_s1052" type="#_x0000_t32" style="position:absolute;margin-left:.3pt;margin-top:14.75pt;width:469.65pt;height:0;z-index:251691008" o:connectortype="straight"/>
        </w:pict>
      </w:r>
    </w:p>
    <w:p w14:paraId="0EA894A0" w14:textId="77777777" w:rsidR="0094186B" w:rsidRDefault="00C949C8" w:rsidP="0094186B">
      <w:pPr>
        <w:pStyle w:val="Normal1"/>
        <w:contextualSpacing/>
        <w:rPr>
          <w:rFonts w:asciiTheme="minorHAnsi" w:hAnsiTheme="minorHAnsi"/>
        </w:rPr>
      </w:pPr>
      <w:r>
        <w:rPr>
          <w:rFonts w:asciiTheme="minorHAnsi" w:hAnsiTheme="minorHAnsi"/>
          <w:noProof/>
        </w:rPr>
        <w:pict w14:anchorId="151AEAF9">
          <v:shape id="_x0000_s1053" type="#_x0000_t32" style="position:absolute;margin-left:0;margin-top:14.1pt;width:469.65pt;height:0;z-index:251692032" o:connectortype="straight"/>
        </w:pict>
      </w:r>
    </w:p>
    <w:p w14:paraId="30D5371C" w14:textId="77777777" w:rsidR="004259F8" w:rsidRDefault="004259F8" w:rsidP="004259F8">
      <w:pPr>
        <w:pStyle w:val="Normal1"/>
        <w:ind w:left="720"/>
        <w:contextualSpacing/>
        <w:jc w:val="both"/>
        <w:rPr>
          <w:rFonts w:asciiTheme="minorHAnsi" w:hAnsiTheme="minorHAnsi"/>
        </w:rPr>
      </w:pPr>
    </w:p>
    <w:p w14:paraId="4E969DAA" w14:textId="02812E2D" w:rsidR="00225FF8" w:rsidRPr="00225FF8" w:rsidRDefault="00A558D4" w:rsidP="00225FF8">
      <w:pPr>
        <w:pStyle w:val="Normal1"/>
        <w:numPr>
          <w:ilvl w:val="0"/>
          <w:numId w:val="1"/>
        </w:numPr>
        <w:contextualSpacing/>
        <w:jc w:val="both"/>
        <w:rPr>
          <w:rFonts w:asciiTheme="minorHAnsi" w:hAnsiTheme="minorHAnsi"/>
        </w:rPr>
      </w:pPr>
      <w:r w:rsidRPr="00311841">
        <w:rPr>
          <w:rFonts w:asciiTheme="minorHAnsi" w:hAnsiTheme="minorHAnsi"/>
        </w:rPr>
        <w:t>Why should you win this award? Maximum of 400 characters.</w:t>
      </w:r>
    </w:p>
    <w:p w14:paraId="032B7314" w14:textId="7B168FD2" w:rsidR="00225FF8" w:rsidRDefault="00C949C8" w:rsidP="00225FF8">
      <w:pPr>
        <w:pStyle w:val="Normal1"/>
        <w:contextualSpacing/>
        <w:rPr>
          <w:rFonts w:asciiTheme="minorHAnsi" w:hAnsiTheme="minorHAnsi"/>
        </w:rPr>
      </w:pPr>
      <w:r>
        <w:rPr>
          <w:rFonts w:asciiTheme="minorHAnsi" w:hAnsiTheme="minorHAnsi"/>
          <w:noProof/>
        </w:rPr>
        <w:pict w14:anchorId="44B504A9">
          <v:shape id="_x0000_s1056" type="#_x0000_t32" style="position:absolute;margin-left:.3pt;margin-top:14.4pt;width:469.65pt;height:0;z-index:251696128" o:connectortype="straight"/>
        </w:pict>
      </w:r>
    </w:p>
    <w:p w14:paraId="34EA8475" w14:textId="77777777" w:rsidR="00225FF8" w:rsidRDefault="00C949C8" w:rsidP="00225FF8">
      <w:pPr>
        <w:pStyle w:val="Normal1"/>
        <w:contextualSpacing/>
        <w:rPr>
          <w:rFonts w:asciiTheme="minorHAnsi" w:hAnsiTheme="minorHAnsi"/>
        </w:rPr>
      </w:pPr>
      <w:r>
        <w:rPr>
          <w:rFonts w:asciiTheme="minorHAnsi" w:hAnsiTheme="minorHAnsi"/>
          <w:noProof/>
        </w:rPr>
        <w:pict w14:anchorId="6F8095B1">
          <v:shape id="_x0000_s1057" type="#_x0000_t32" style="position:absolute;margin-left:0;margin-top:14.9pt;width:469.65pt;height:0;z-index:251697152" o:connectortype="straight"/>
        </w:pict>
      </w:r>
    </w:p>
    <w:p w14:paraId="23E84D35" w14:textId="77777777" w:rsidR="00225FF8" w:rsidRDefault="00C949C8" w:rsidP="00225FF8">
      <w:pPr>
        <w:pStyle w:val="Normal1"/>
        <w:contextualSpacing/>
        <w:rPr>
          <w:rFonts w:asciiTheme="minorHAnsi" w:hAnsiTheme="minorHAnsi"/>
        </w:rPr>
      </w:pPr>
      <w:r>
        <w:rPr>
          <w:rFonts w:asciiTheme="minorHAnsi" w:hAnsiTheme="minorHAnsi"/>
          <w:noProof/>
        </w:rPr>
        <w:pict w14:anchorId="32FBA063">
          <v:shape id="_x0000_s1058" type="#_x0000_t32" style="position:absolute;margin-left:.3pt;margin-top:14.75pt;width:469.65pt;height:0;z-index:251698176" o:connectortype="straight"/>
        </w:pict>
      </w:r>
    </w:p>
    <w:p w14:paraId="21E6A66C" w14:textId="77777777" w:rsidR="00225FF8" w:rsidRDefault="00C949C8" w:rsidP="00225FF8">
      <w:pPr>
        <w:pStyle w:val="Normal1"/>
        <w:contextualSpacing/>
        <w:rPr>
          <w:rFonts w:asciiTheme="minorHAnsi" w:hAnsiTheme="minorHAnsi"/>
        </w:rPr>
      </w:pPr>
      <w:r>
        <w:rPr>
          <w:rFonts w:asciiTheme="minorHAnsi" w:hAnsiTheme="minorHAnsi"/>
          <w:noProof/>
        </w:rPr>
        <w:pict w14:anchorId="7A44BDD1">
          <v:shape id="_x0000_s1059" type="#_x0000_t32" style="position:absolute;margin-left:0;margin-top:14.1pt;width:469.65pt;height:0;z-index:251699200" o:connectortype="straight"/>
        </w:pict>
      </w:r>
    </w:p>
    <w:p w14:paraId="288B519B" w14:textId="77777777" w:rsidR="00A558D4" w:rsidRPr="00225FF8" w:rsidRDefault="00C949C8" w:rsidP="00225FF8">
      <w:pPr>
        <w:pStyle w:val="Normal1"/>
        <w:contextualSpacing/>
        <w:rPr>
          <w:rFonts w:asciiTheme="minorHAnsi" w:hAnsiTheme="minorHAnsi"/>
        </w:rPr>
      </w:pPr>
      <w:r>
        <w:rPr>
          <w:b/>
          <w:bCs/>
          <w:noProof/>
          <w:color w:val="FFFFFF" w:themeColor="background1"/>
          <w:sz w:val="24"/>
          <w:szCs w:val="24"/>
        </w:rPr>
        <w:pict w14:anchorId="3A33028C">
          <v:shape id="_x0000_s1060" type="#_x0000_t32" style="position:absolute;margin-left:.3pt;margin-top:14.6pt;width:469.65pt;height:0;z-index:251700224" o:connectortype="straight"/>
        </w:pict>
      </w:r>
    </w:p>
    <w:p w14:paraId="03C66F05" w14:textId="0185F242" w:rsidR="00A558D4" w:rsidRPr="00E46EEA" w:rsidRDefault="00C949C8" w:rsidP="00A558D4">
      <w:r>
        <w:rPr>
          <w:b/>
          <w:bCs/>
          <w:noProof/>
          <w:color w:val="FFFFFF" w:themeColor="background1"/>
          <w:sz w:val="24"/>
          <w:szCs w:val="24"/>
          <w:lang w:bidi="my-MM"/>
        </w:rPr>
        <w:lastRenderedPageBreak/>
        <w:pict w14:anchorId="51F58602">
          <v:rect id="_x0000_s1029" style="position:absolute;margin-left:.3pt;margin-top:20.85pt;width:473.85pt;height:25.15pt;z-index:-251653120" fillcolor="#e30043" stroked="f"/>
        </w:pict>
      </w:r>
    </w:p>
    <w:p w14:paraId="6E9DBFC5" w14:textId="77777777" w:rsidR="00A558D4" w:rsidRPr="00C863A2" w:rsidRDefault="00A558D4" w:rsidP="00A558D4">
      <w:pPr>
        <w:jc w:val="center"/>
        <w:rPr>
          <w:b/>
          <w:bCs/>
          <w:color w:val="FFFFFF" w:themeColor="background1"/>
          <w:sz w:val="24"/>
          <w:szCs w:val="24"/>
        </w:rPr>
      </w:pPr>
      <w:r w:rsidRPr="00C863A2">
        <w:rPr>
          <w:b/>
          <w:bCs/>
          <w:color w:val="FFFFFF" w:themeColor="background1"/>
          <w:sz w:val="24"/>
          <w:szCs w:val="24"/>
        </w:rPr>
        <w:t>Other Matters</w:t>
      </w:r>
    </w:p>
    <w:p w14:paraId="34D2E82C" w14:textId="77777777" w:rsidR="00C863A2" w:rsidRDefault="00C863A2" w:rsidP="00A558D4">
      <w:pPr>
        <w:pStyle w:val="Normal1"/>
        <w:contextualSpacing/>
        <w:jc w:val="both"/>
        <w:rPr>
          <w:rFonts w:asciiTheme="minorHAnsi" w:hAnsiTheme="minorHAnsi"/>
        </w:rPr>
      </w:pPr>
    </w:p>
    <w:p w14:paraId="35987E7C" w14:textId="77777777" w:rsidR="00C949C8" w:rsidRDefault="00C949C8" w:rsidP="00C949C8">
      <w:pPr>
        <w:pStyle w:val="Normal1"/>
        <w:jc w:val="both"/>
        <w:rPr>
          <w:rFonts w:asciiTheme="minorHAnsi" w:hAnsiTheme="minorHAnsi"/>
        </w:rPr>
      </w:pPr>
      <w:bookmarkStart w:id="0" w:name="_Hlk521582643"/>
      <w:r>
        <w:rPr>
          <w:rFonts w:asciiTheme="minorHAnsi" w:hAnsiTheme="minorHAnsi"/>
        </w:rPr>
        <w:t>The jury will select 3 nominees after the deadline of 8</w:t>
      </w:r>
      <w:r w:rsidRPr="00113B53">
        <w:rPr>
          <w:rFonts w:asciiTheme="minorHAnsi" w:hAnsiTheme="minorHAnsi"/>
          <w:vertAlign w:val="superscript"/>
        </w:rPr>
        <w:t>th</w:t>
      </w:r>
      <w:r>
        <w:rPr>
          <w:rFonts w:asciiTheme="minorHAnsi" w:hAnsiTheme="minorHAnsi"/>
        </w:rPr>
        <w:t xml:space="preserve"> November 2019. Nominees will have to present a 2-minute pitch to the jury on or before 22</w:t>
      </w:r>
      <w:r w:rsidRPr="00113B53">
        <w:rPr>
          <w:rFonts w:asciiTheme="minorHAnsi" w:hAnsiTheme="minorHAnsi"/>
          <w:vertAlign w:val="superscript"/>
        </w:rPr>
        <w:t>nd</w:t>
      </w:r>
      <w:r>
        <w:rPr>
          <w:rFonts w:asciiTheme="minorHAnsi" w:hAnsiTheme="minorHAnsi"/>
        </w:rPr>
        <w:t xml:space="preserve"> November 2019, after which the jury will select the winner of the award, which will be announced after 22</w:t>
      </w:r>
      <w:r w:rsidRPr="00113B53">
        <w:rPr>
          <w:rFonts w:asciiTheme="minorHAnsi" w:hAnsiTheme="minorHAnsi"/>
          <w:vertAlign w:val="superscript"/>
        </w:rPr>
        <w:t>nd</w:t>
      </w:r>
      <w:r>
        <w:rPr>
          <w:rFonts w:asciiTheme="minorHAnsi" w:hAnsiTheme="minorHAnsi"/>
        </w:rPr>
        <w:t xml:space="preserve"> November 2019. The award will be given during the Young Entrepreneurs Awards Ceremony, taking place on the Makers Night 2019, on 11</w:t>
      </w:r>
      <w:r w:rsidRPr="00113B53">
        <w:rPr>
          <w:rFonts w:asciiTheme="minorHAnsi" w:hAnsiTheme="minorHAnsi"/>
          <w:vertAlign w:val="superscript"/>
        </w:rPr>
        <w:t>th</w:t>
      </w:r>
      <w:r>
        <w:rPr>
          <w:rFonts w:asciiTheme="minorHAnsi" w:hAnsiTheme="minorHAnsi"/>
        </w:rPr>
        <w:t xml:space="preserve"> December 2019, at Novotel Yangon Max. Company representatives are highly encouraged to attend the Young Entrepreneurs Awards Ceremony. If a winner is not present the Young Entrepreneurs Awards Ceremony, they will forfeit their prizes and awards (please check the Terms &amp; Conditions).</w:t>
      </w:r>
    </w:p>
    <w:p w14:paraId="69EEF08F" w14:textId="77777777" w:rsidR="004259F8" w:rsidRDefault="004259F8" w:rsidP="004259F8">
      <w:pPr>
        <w:pStyle w:val="Normal1"/>
        <w:jc w:val="both"/>
        <w:rPr>
          <w:rFonts w:asciiTheme="minorHAnsi" w:hAnsiTheme="minorHAnsi"/>
        </w:rPr>
      </w:pPr>
      <w:bookmarkStart w:id="1" w:name="_GoBack"/>
      <w:bookmarkEnd w:id="1"/>
    </w:p>
    <w:p w14:paraId="0E8F85E1" w14:textId="3FCDAC05" w:rsidR="004259F8" w:rsidRDefault="004259F8" w:rsidP="004259F8">
      <w:pPr>
        <w:pStyle w:val="Normal1"/>
        <w:jc w:val="both"/>
        <w:rPr>
          <w:rFonts w:asciiTheme="minorHAnsi" w:hAnsiTheme="minorHAnsi"/>
        </w:rPr>
      </w:pPr>
      <w:r>
        <w:rPr>
          <w:rFonts w:asciiTheme="minorHAnsi" w:hAnsiTheme="minorHAnsi"/>
        </w:rPr>
        <w:t>In addition to the present form, the company entering the Myanmar Young Entrepreneurs Awards 201</w:t>
      </w:r>
      <w:r w:rsidR="00C949C8">
        <w:rPr>
          <w:rFonts w:asciiTheme="minorHAnsi" w:hAnsiTheme="minorHAnsi"/>
        </w:rPr>
        <w:t>0</w:t>
      </w:r>
      <w:r>
        <w:rPr>
          <w:rFonts w:asciiTheme="minorHAnsi" w:hAnsiTheme="minorHAnsi"/>
        </w:rPr>
        <w:t xml:space="preserve"> contest must provide the following documents:</w:t>
      </w:r>
    </w:p>
    <w:p w14:paraId="330FB9BE" w14:textId="77777777" w:rsidR="004259F8" w:rsidRDefault="004259F8" w:rsidP="004259F8">
      <w:pPr>
        <w:pStyle w:val="Normal1"/>
        <w:jc w:val="both"/>
        <w:rPr>
          <w:rFonts w:asciiTheme="minorHAnsi" w:hAnsiTheme="minorHAnsi"/>
        </w:rPr>
      </w:pPr>
    </w:p>
    <w:p w14:paraId="7D557FEB" w14:textId="77777777" w:rsidR="004259F8" w:rsidRDefault="004259F8" w:rsidP="004259F8">
      <w:pPr>
        <w:pStyle w:val="ListParagraph"/>
        <w:numPr>
          <w:ilvl w:val="0"/>
          <w:numId w:val="4"/>
        </w:numPr>
        <w:jc w:val="both"/>
        <w:rPr>
          <w:color w:val="000000" w:themeColor="text1"/>
        </w:rPr>
      </w:pPr>
      <w:r>
        <w:rPr>
          <w:color w:val="000000" w:themeColor="text1"/>
        </w:rPr>
        <w:t>Your logo in high-resolution, at least 300 dpi (.pdf, .ai, .png, .eps or .jpg)</w:t>
      </w:r>
    </w:p>
    <w:p w14:paraId="541948AA" w14:textId="77777777" w:rsidR="004259F8" w:rsidRDefault="004259F8" w:rsidP="004259F8">
      <w:pPr>
        <w:pStyle w:val="ListParagraph"/>
        <w:numPr>
          <w:ilvl w:val="0"/>
          <w:numId w:val="4"/>
        </w:numPr>
        <w:jc w:val="both"/>
        <w:rPr>
          <w:color w:val="000000" w:themeColor="text1"/>
        </w:rPr>
      </w:pPr>
      <w:r>
        <w:rPr>
          <w:color w:val="000000" w:themeColor="text1"/>
        </w:rPr>
        <w:t>A high-resolution picture of your CEO/Chairman/Founder/President</w:t>
      </w:r>
    </w:p>
    <w:p w14:paraId="690589FB" w14:textId="77777777" w:rsidR="004259F8" w:rsidRDefault="004259F8" w:rsidP="004259F8">
      <w:pPr>
        <w:pStyle w:val="ListParagraph"/>
        <w:numPr>
          <w:ilvl w:val="0"/>
          <w:numId w:val="4"/>
        </w:numPr>
        <w:jc w:val="both"/>
        <w:rPr>
          <w:color w:val="000000" w:themeColor="text1"/>
        </w:rPr>
      </w:pPr>
      <w:r>
        <w:rPr>
          <w:color w:val="000000" w:themeColor="text1"/>
        </w:rPr>
        <w:t>A high-resolution picture of your activity/product/company in high-resolution, at least 300 dpi, format 43 x 24 cm</w:t>
      </w:r>
    </w:p>
    <w:p w14:paraId="148B556D" w14:textId="77777777" w:rsidR="004259F8" w:rsidRDefault="004259F8" w:rsidP="004259F8">
      <w:pPr>
        <w:pStyle w:val="ListParagraph"/>
        <w:numPr>
          <w:ilvl w:val="0"/>
          <w:numId w:val="4"/>
        </w:numPr>
        <w:jc w:val="both"/>
        <w:rPr>
          <w:color w:val="000000" w:themeColor="text1"/>
        </w:rPr>
      </w:pPr>
      <w:r>
        <w:rPr>
          <w:color w:val="000000" w:themeColor="text1"/>
        </w:rPr>
        <w:t>Your slogan/motto or a sentence illustrating your identity/concept/activity</w:t>
      </w:r>
    </w:p>
    <w:p w14:paraId="4058F803" w14:textId="77777777" w:rsidR="004259F8" w:rsidRDefault="004259F8" w:rsidP="004259F8">
      <w:pPr>
        <w:pStyle w:val="ListParagraph"/>
        <w:numPr>
          <w:ilvl w:val="0"/>
          <w:numId w:val="4"/>
        </w:numPr>
        <w:jc w:val="both"/>
        <w:rPr>
          <w:color w:val="000000" w:themeColor="text1"/>
        </w:rPr>
      </w:pPr>
      <w:r>
        <w:rPr>
          <w:color w:val="000000" w:themeColor="text1"/>
        </w:rPr>
        <w:t>Forms 6 and 26</w:t>
      </w:r>
    </w:p>
    <w:p w14:paraId="302F5485" w14:textId="77777777" w:rsidR="004259F8" w:rsidRDefault="004259F8" w:rsidP="004259F8">
      <w:pPr>
        <w:pStyle w:val="ListParagraph"/>
        <w:numPr>
          <w:ilvl w:val="0"/>
          <w:numId w:val="4"/>
        </w:numPr>
        <w:jc w:val="both"/>
        <w:rPr>
          <w:color w:val="000000" w:themeColor="text1"/>
        </w:rPr>
      </w:pPr>
      <w:r>
        <w:rPr>
          <w:color w:val="000000" w:themeColor="text1"/>
        </w:rPr>
        <w:t>PPT with presentation of the company and photographs (4 pages maximum)</w:t>
      </w:r>
    </w:p>
    <w:p w14:paraId="22CA4C75" w14:textId="77777777" w:rsidR="004259F8" w:rsidRDefault="004259F8" w:rsidP="004259F8">
      <w:pPr>
        <w:pStyle w:val="ListParagraph"/>
        <w:numPr>
          <w:ilvl w:val="0"/>
          <w:numId w:val="4"/>
        </w:numPr>
        <w:jc w:val="both"/>
        <w:rPr>
          <w:color w:val="000000" w:themeColor="text1"/>
        </w:rPr>
      </w:pPr>
      <w:r>
        <w:rPr>
          <w:color w:val="000000" w:themeColor="text1"/>
        </w:rPr>
        <w:t xml:space="preserve">Any other document (5 pages maximum), photo or video that you think might interest the jury </w:t>
      </w:r>
    </w:p>
    <w:p w14:paraId="45E3EBB0" w14:textId="77777777" w:rsidR="004259F8" w:rsidRDefault="004259F8" w:rsidP="004259F8">
      <w:pPr>
        <w:pStyle w:val="Normal1"/>
        <w:jc w:val="both"/>
        <w:rPr>
          <w:rFonts w:asciiTheme="minorHAnsi" w:hAnsiTheme="minorHAnsi"/>
        </w:rPr>
      </w:pPr>
      <w:r>
        <w:rPr>
          <w:rFonts w:asciiTheme="minorHAnsi" w:hAnsiTheme="minorHAnsi"/>
        </w:rPr>
        <w:t>The Jury may request additional information and documents during the study of entries and the selection process of the nominees and winners. Failure to provide these additional information or documents by the contestant will lead to an automatic forfeit without claim or compensation.</w:t>
      </w:r>
    </w:p>
    <w:p w14:paraId="53D587D8" w14:textId="77777777" w:rsidR="004259F8" w:rsidRDefault="004259F8" w:rsidP="004259F8">
      <w:pPr>
        <w:pStyle w:val="Normal1"/>
        <w:jc w:val="both"/>
        <w:rPr>
          <w:rFonts w:asciiTheme="minorHAnsi" w:hAnsiTheme="minorHAnsi"/>
        </w:rPr>
      </w:pPr>
    </w:p>
    <w:p w14:paraId="41C93931" w14:textId="77777777" w:rsidR="004259F8" w:rsidRDefault="004259F8" w:rsidP="004259F8">
      <w:pPr>
        <w:pStyle w:val="Normal1"/>
        <w:jc w:val="both"/>
        <w:rPr>
          <w:rFonts w:asciiTheme="minorHAnsi" w:hAnsiTheme="minorHAnsi"/>
        </w:rPr>
      </w:pPr>
      <w:r>
        <w:rPr>
          <w:rFonts w:asciiTheme="minorHAnsi" w:hAnsiTheme="minorHAnsi"/>
        </w:rPr>
        <w:t xml:space="preserve">Submit all the necessary documents and completed application form on </w:t>
      </w:r>
      <w:hyperlink r:id="rId8" w:history="1">
        <w:r>
          <w:rPr>
            <w:rStyle w:val="Hyperlink"/>
            <w:rFonts w:asciiTheme="minorHAnsi" w:hAnsiTheme="minorHAnsi"/>
          </w:rPr>
          <w:t>www.wetransfer.com</w:t>
        </w:r>
      </w:hyperlink>
      <w:r>
        <w:rPr>
          <w:rFonts w:asciiTheme="minorHAnsi" w:hAnsiTheme="minorHAnsi"/>
        </w:rPr>
        <w:t xml:space="preserve"> to </w:t>
      </w:r>
      <w:hyperlink r:id="rId9" w:history="1">
        <w:r w:rsidRPr="00D003D6">
          <w:rPr>
            <w:rStyle w:val="Hyperlink"/>
            <w:rFonts w:asciiTheme="minorHAnsi" w:hAnsiTheme="minorHAnsi"/>
          </w:rPr>
          <w:t>communication@ccifrance-myanmar.org</w:t>
        </w:r>
      </w:hyperlink>
      <w:r>
        <w:rPr>
          <w:rFonts w:asciiTheme="minorHAnsi" w:hAnsiTheme="minorHAnsi"/>
        </w:rPr>
        <w:t>.</w:t>
      </w:r>
    </w:p>
    <w:p w14:paraId="5FA3F0D4" w14:textId="77777777" w:rsidR="004259F8" w:rsidRDefault="004259F8" w:rsidP="004259F8">
      <w:pPr>
        <w:pStyle w:val="Normal1"/>
        <w:jc w:val="both"/>
        <w:rPr>
          <w:rFonts w:asciiTheme="minorHAnsi" w:hAnsiTheme="minorHAnsi"/>
        </w:rPr>
      </w:pPr>
    </w:p>
    <w:tbl>
      <w:tblPr>
        <w:tblStyle w:val="TableGrid"/>
        <w:tblW w:w="0" w:type="auto"/>
        <w:tblLook w:val="04A0" w:firstRow="1" w:lastRow="0" w:firstColumn="1" w:lastColumn="0" w:noHBand="0" w:noVBand="1"/>
      </w:tblPr>
      <w:tblGrid>
        <w:gridCol w:w="236"/>
        <w:gridCol w:w="9340"/>
      </w:tblGrid>
      <w:tr w:rsidR="004259F8" w14:paraId="4A477861" w14:textId="77777777" w:rsidTr="00075F48">
        <w:tc>
          <w:tcPr>
            <w:tcW w:w="236" w:type="dxa"/>
            <w:tcBorders>
              <w:bottom w:val="single" w:sz="4" w:space="0" w:color="auto"/>
              <w:right w:val="single" w:sz="4" w:space="0" w:color="auto"/>
            </w:tcBorders>
          </w:tcPr>
          <w:p w14:paraId="2F5AE1AA" w14:textId="77777777" w:rsidR="004259F8" w:rsidRDefault="004259F8" w:rsidP="00075F48">
            <w:pPr>
              <w:pStyle w:val="Normal1"/>
              <w:jc w:val="both"/>
              <w:rPr>
                <w:rFonts w:asciiTheme="minorHAnsi" w:hAnsiTheme="minorHAnsi"/>
              </w:rPr>
            </w:pPr>
          </w:p>
        </w:tc>
        <w:tc>
          <w:tcPr>
            <w:tcW w:w="9340" w:type="dxa"/>
            <w:tcBorders>
              <w:top w:val="nil"/>
              <w:left w:val="single" w:sz="4" w:space="0" w:color="auto"/>
              <w:bottom w:val="nil"/>
              <w:right w:val="nil"/>
            </w:tcBorders>
          </w:tcPr>
          <w:p w14:paraId="4C8FF8C5" w14:textId="77777777" w:rsidR="004259F8" w:rsidRDefault="004259F8" w:rsidP="00075F48">
            <w:pPr>
              <w:pStyle w:val="Normal1"/>
              <w:jc w:val="both"/>
              <w:rPr>
                <w:rFonts w:asciiTheme="minorHAnsi" w:hAnsiTheme="minorHAnsi"/>
              </w:rPr>
            </w:pPr>
            <w:r>
              <w:rPr>
                <w:rFonts w:asciiTheme="minorHAnsi" w:hAnsiTheme="minorHAnsi"/>
              </w:rPr>
              <w:t xml:space="preserve">By submitting this form and the requested document, files and information, I confirm that I have read </w:t>
            </w:r>
          </w:p>
        </w:tc>
      </w:tr>
      <w:tr w:rsidR="004259F8" w14:paraId="1473E345" w14:textId="77777777" w:rsidTr="00075F48">
        <w:tc>
          <w:tcPr>
            <w:tcW w:w="236" w:type="dxa"/>
            <w:tcBorders>
              <w:top w:val="single" w:sz="4" w:space="0" w:color="auto"/>
              <w:left w:val="nil"/>
              <w:bottom w:val="nil"/>
              <w:right w:val="nil"/>
            </w:tcBorders>
          </w:tcPr>
          <w:p w14:paraId="32E200C6" w14:textId="77777777" w:rsidR="004259F8" w:rsidRDefault="004259F8" w:rsidP="00075F48">
            <w:pPr>
              <w:pStyle w:val="Normal1"/>
              <w:jc w:val="both"/>
              <w:rPr>
                <w:rFonts w:asciiTheme="minorHAnsi" w:hAnsiTheme="minorHAnsi"/>
              </w:rPr>
            </w:pPr>
          </w:p>
        </w:tc>
        <w:tc>
          <w:tcPr>
            <w:tcW w:w="9340" w:type="dxa"/>
            <w:tcBorders>
              <w:top w:val="nil"/>
              <w:left w:val="nil"/>
              <w:bottom w:val="nil"/>
              <w:right w:val="nil"/>
            </w:tcBorders>
          </w:tcPr>
          <w:p w14:paraId="2344761C" w14:textId="77777777" w:rsidR="004259F8" w:rsidRDefault="004259F8" w:rsidP="00075F48">
            <w:pPr>
              <w:pStyle w:val="Normal1"/>
              <w:jc w:val="both"/>
              <w:rPr>
                <w:rFonts w:asciiTheme="minorHAnsi" w:hAnsiTheme="minorHAnsi"/>
              </w:rPr>
            </w:pPr>
            <w:r>
              <w:rPr>
                <w:rFonts w:asciiTheme="minorHAnsi" w:hAnsiTheme="minorHAnsi"/>
              </w:rPr>
              <w:t>and that I accept the rules and regulations of the Young Entrepreneurs Awards (see annex). I also confirm that I agree that the information included in the present document and in the files and documents that I submitted to CCI France Myanmar be shared and published on Internet, social media and in other communications related to the Young Entrepreneurs Awards.</w:t>
            </w:r>
          </w:p>
        </w:tc>
      </w:tr>
    </w:tbl>
    <w:p w14:paraId="3CE29267" w14:textId="77777777" w:rsidR="004259F8" w:rsidRDefault="004259F8" w:rsidP="004259F8">
      <w:pPr>
        <w:pStyle w:val="Normal1"/>
        <w:jc w:val="both"/>
        <w:rPr>
          <w:rFonts w:asciiTheme="minorHAnsi" w:hAnsiTheme="minorHAnsi"/>
        </w:rPr>
      </w:pPr>
    </w:p>
    <w:p w14:paraId="5B174611" w14:textId="77777777" w:rsidR="004259F8" w:rsidRDefault="004259F8" w:rsidP="004259F8">
      <w:pPr>
        <w:pStyle w:val="Normal1"/>
        <w:jc w:val="both"/>
        <w:rPr>
          <w:rFonts w:asciiTheme="minorHAnsi" w:hAnsiTheme="minorHAnsi"/>
        </w:rPr>
      </w:pPr>
    </w:p>
    <w:p w14:paraId="26E7F369" w14:textId="77777777" w:rsidR="004259F8" w:rsidRDefault="004259F8" w:rsidP="004259F8">
      <w:pPr>
        <w:pStyle w:val="Normal1"/>
        <w:jc w:val="both"/>
        <w:rPr>
          <w:rFonts w:asciiTheme="minorHAnsi" w:hAnsiTheme="minorHAnsi"/>
        </w:rPr>
      </w:pPr>
      <w:r>
        <w:rPr>
          <w:rFonts w:asciiTheme="minorHAnsi" w:hAnsiTheme="minorHAnsi"/>
        </w:rPr>
        <w:t xml:space="preserve">Myanmar                                                                 Date: </w:t>
      </w:r>
    </w:p>
    <w:p w14:paraId="2B71D8F0" w14:textId="77777777" w:rsidR="004259F8" w:rsidRDefault="004259F8" w:rsidP="004259F8">
      <w:pPr>
        <w:pStyle w:val="Normal1"/>
        <w:jc w:val="both"/>
        <w:rPr>
          <w:rFonts w:asciiTheme="minorHAnsi" w:hAnsiTheme="minorHAnsi"/>
        </w:rPr>
      </w:pPr>
    </w:p>
    <w:p w14:paraId="1BF927FA" w14:textId="3FC5AE82" w:rsidR="00A558D4" w:rsidRDefault="004259F8" w:rsidP="004259F8">
      <w:pPr>
        <w:pStyle w:val="Normal1"/>
        <w:jc w:val="both"/>
      </w:pPr>
      <w:r>
        <w:rPr>
          <w:rFonts w:asciiTheme="minorHAnsi" w:hAnsiTheme="minorHAnsi"/>
          <w:i/>
          <w:iCs/>
        </w:rPr>
        <w:t>Signature</w:t>
      </w:r>
      <w:bookmarkEnd w:id="0"/>
    </w:p>
    <w:sectPr w:rsidR="00A558D4" w:rsidSect="00F759ED">
      <w:footerReference w:type="defaul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83C402" w14:textId="77777777" w:rsidR="00A558D4" w:rsidRDefault="00A558D4" w:rsidP="00A558D4">
      <w:pPr>
        <w:spacing w:after="0" w:line="240" w:lineRule="auto"/>
      </w:pPr>
      <w:r>
        <w:separator/>
      </w:r>
    </w:p>
  </w:endnote>
  <w:endnote w:type="continuationSeparator" w:id="0">
    <w:p w14:paraId="4317A2EE" w14:textId="77777777" w:rsidR="00A558D4" w:rsidRDefault="00A558D4" w:rsidP="00A558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C2F25B" w14:textId="77777777" w:rsidR="004259F8" w:rsidRPr="00135D65" w:rsidRDefault="004259F8" w:rsidP="004259F8">
    <w:pPr>
      <w:pStyle w:val="Footer"/>
      <w:jc w:val="center"/>
      <w:rPr>
        <w:color w:val="A6A6A6" w:themeColor="background1" w:themeShade="A6"/>
        <w:sz w:val="18"/>
        <w:szCs w:val="18"/>
      </w:rPr>
    </w:pPr>
    <w:r w:rsidRPr="00135D65">
      <w:rPr>
        <w:color w:val="A6A6A6" w:themeColor="background1" w:themeShade="A6"/>
        <w:sz w:val="18"/>
        <w:szCs w:val="18"/>
      </w:rPr>
      <w:t>CCI France Myanmar – French Myanmar Chamber of Commerce and Industry – Parkside One Building – 271/273 Bagayar Street – Sanchaung Township – Yangon – Myanmar – +95 9 425 450 546 – www.ccifrance-myanmar.org</w:t>
    </w:r>
  </w:p>
  <w:p w14:paraId="0B4537E0" w14:textId="77777777" w:rsidR="004259F8" w:rsidRDefault="004259F8" w:rsidP="004259F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698593" w14:textId="77777777" w:rsidR="00A558D4" w:rsidRDefault="00A558D4" w:rsidP="00A558D4">
      <w:pPr>
        <w:spacing w:after="0" w:line="240" w:lineRule="auto"/>
      </w:pPr>
      <w:r>
        <w:separator/>
      </w:r>
    </w:p>
  </w:footnote>
  <w:footnote w:type="continuationSeparator" w:id="0">
    <w:p w14:paraId="34D03393" w14:textId="77777777" w:rsidR="00A558D4" w:rsidRDefault="00A558D4" w:rsidP="00A558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755E23"/>
    <w:multiLevelType w:val="multilevel"/>
    <w:tmpl w:val="619042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9F670A9"/>
    <w:multiLevelType w:val="multilevel"/>
    <w:tmpl w:val="921817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47F67E0E"/>
    <w:multiLevelType w:val="multilevel"/>
    <w:tmpl w:val="5A38883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588D5E26"/>
    <w:multiLevelType w:val="hybridMultilevel"/>
    <w:tmpl w:val="3FFE7B06"/>
    <w:lvl w:ilvl="0" w:tplc="658C381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IxMja1sDQwMDczNTdT0lEKTi0uzszPAykwrAUATdXNzSwAAAA="/>
  </w:docVars>
  <w:rsids>
    <w:rsidRoot w:val="00A558D4"/>
    <w:rsid w:val="00186778"/>
    <w:rsid w:val="00225FF8"/>
    <w:rsid w:val="002F17BF"/>
    <w:rsid w:val="002F5E32"/>
    <w:rsid w:val="003D3715"/>
    <w:rsid w:val="004259F8"/>
    <w:rsid w:val="005002A7"/>
    <w:rsid w:val="0076384B"/>
    <w:rsid w:val="007E6FE5"/>
    <w:rsid w:val="008939F0"/>
    <w:rsid w:val="0094186B"/>
    <w:rsid w:val="00996EEA"/>
    <w:rsid w:val="00A558D4"/>
    <w:rsid w:val="00C06A30"/>
    <w:rsid w:val="00C863A2"/>
    <w:rsid w:val="00C949C8"/>
    <w:rsid w:val="00CA6BC8"/>
    <w:rsid w:val="00F759ED"/>
    <w:rsid w:val="00FA2E5C"/>
    <w:rsid w:val="00FE585F"/>
  </w:rsids>
  <m:mathPr>
    <m:mathFont m:val="Cambria Math"/>
    <m:brkBin m:val="before"/>
    <m:brkBinSub m:val="--"/>
    <m:smallFrac m:val="0"/>
    <m:dispDef/>
    <m:lMargin m:val="0"/>
    <m:rMargin m:val="0"/>
    <m:defJc m:val="centerGroup"/>
    <m:wrapIndent m:val="1440"/>
    <m:intLim m:val="subSup"/>
    <m:naryLim m:val="undOvr"/>
  </m:mathPr>
  <w:themeFontLang w:val="en-US" w:bidi="my-MM"/>
  <w:clrSchemeMapping w:bg1="light1" w:t1="dark1" w:bg2="light2" w:t2="dark2" w:accent1="accent1" w:accent2="accent2" w:accent3="accent3" w:accent4="accent4" w:accent5="accent5" w:accent6="accent6" w:hyperlink="hyperlink" w:followedHyperlink="followedHyperlink"/>
  <w:shapeDefaults>
    <o:shapedefaults v:ext="edit" spidmax="1068"/>
    <o:shapelayout v:ext="edit">
      <o:idmap v:ext="edit" data="1"/>
      <o:rules v:ext="edit">
        <o:r id="V:Rule34" type="connector" idref="#_x0000_s1046"/>
        <o:r id="V:Rule35" type="connector" idref="#_x0000_s1061"/>
        <o:r id="V:Rule36" type="connector" idref="#_x0000_s1064"/>
        <o:r id="V:Rule37" type="connector" idref="#_x0000_s1052"/>
        <o:r id="V:Rule38" type="connector" idref="#_x0000_s1040"/>
        <o:r id="V:Rule39" type="connector" idref="#_x0000_s1066"/>
        <o:r id="V:Rule40" type="connector" idref="#_x0000_s1060"/>
        <o:r id="V:Rule41" type="connector" idref="#_x0000_s1053"/>
        <o:r id="V:Rule42" type="connector" idref="#_x0000_s1037"/>
        <o:r id="V:Rule43" type="connector" idref="#_x0000_s1067"/>
        <o:r id="V:Rule44" type="connector" idref="#_x0000_s1059"/>
        <o:r id="V:Rule45" type="connector" idref="#_x0000_s1058"/>
        <o:r id="V:Rule46" type="connector" idref="#_x0000_s1065"/>
        <o:r id="V:Rule47" type="connector" idref="#_x0000_s1051"/>
        <o:r id="V:Rule48" type="connector" idref="#_x0000_s1027"/>
        <o:r id="V:Rule49" type="connector" idref="#_x0000_s1036"/>
        <o:r id="V:Rule50" type="connector" idref="#_x0000_s1050"/>
        <o:r id="V:Rule51" type="connector" idref="#_x0000_s1049"/>
        <o:r id="V:Rule52" type="connector" idref="#_x0000_s1047"/>
        <o:r id="V:Rule53" type="connector" idref="#_x0000_s1048"/>
        <o:r id="V:Rule54" type="connector" idref="#_x0000_s1044"/>
        <o:r id="V:Rule55" type="connector" idref="#_x0000_s1042"/>
        <o:r id="V:Rule56" type="connector" idref="#_x0000_s1034"/>
        <o:r id="V:Rule57" type="connector" idref="#_x0000_s1056"/>
        <o:r id="V:Rule58" type="connector" idref="#_x0000_s1045"/>
        <o:r id="V:Rule59" type="connector" idref="#_x0000_s1057"/>
        <o:r id="V:Rule60" type="connector" idref="#_x0000_s1041"/>
        <o:r id="V:Rule61" type="connector" idref="#_x0000_s1038"/>
        <o:r id="V:Rule62" type="connector" idref="#_x0000_s1063"/>
        <o:r id="V:Rule63" type="connector" idref="#_x0000_s1062"/>
        <o:r id="V:Rule64" type="connector" idref="#_x0000_s1039"/>
        <o:r id="V:Rule65" type="connector" idref="#_x0000_s1043"/>
        <o:r id="V:Rule66" type="connector" idref="#_x0000_s1035"/>
      </o:rules>
    </o:shapelayout>
  </w:shapeDefaults>
  <w:decimalSymbol w:val="."/>
  <w:listSeparator w:val=","/>
  <w14:docId w14:val="6036B168"/>
  <w15:docId w15:val="{47C5384F-A08B-4CA0-87EF-92E7FC70C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59E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58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58D4"/>
  </w:style>
  <w:style w:type="paragraph" w:styleId="Footer">
    <w:name w:val="footer"/>
    <w:basedOn w:val="Normal"/>
    <w:link w:val="FooterChar"/>
    <w:uiPriority w:val="99"/>
    <w:unhideWhenUsed/>
    <w:rsid w:val="00A558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58D4"/>
  </w:style>
  <w:style w:type="paragraph" w:styleId="BalloonText">
    <w:name w:val="Balloon Text"/>
    <w:basedOn w:val="Normal"/>
    <w:link w:val="BalloonTextChar"/>
    <w:uiPriority w:val="99"/>
    <w:semiHidden/>
    <w:unhideWhenUsed/>
    <w:rsid w:val="00A558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58D4"/>
    <w:rPr>
      <w:rFonts w:ascii="Tahoma" w:hAnsi="Tahoma" w:cs="Tahoma"/>
      <w:sz w:val="16"/>
      <w:szCs w:val="16"/>
    </w:rPr>
  </w:style>
  <w:style w:type="paragraph" w:customStyle="1" w:styleId="Normal1">
    <w:name w:val="Normal1"/>
    <w:rsid w:val="00A558D4"/>
    <w:pPr>
      <w:spacing w:after="0"/>
    </w:pPr>
    <w:rPr>
      <w:rFonts w:ascii="Arial" w:eastAsia="Arial" w:hAnsi="Arial" w:cs="Arial"/>
      <w:lang w:bidi="my-MM"/>
    </w:rPr>
  </w:style>
  <w:style w:type="character" w:styleId="Hyperlink">
    <w:name w:val="Hyperlink"/>
    <w:basedOn w:val="DefaultParagraphFont"/>
    <w:uiPriority w:val="99"/>
    <w:unhideWhenUsed/>
    <w:rsid w:val="0094186B"/>
    <w:rPr>
      <w:color w:val="0000FF" w:themeColor="hyperlink"/>
      <w:u w:val="single"/>
    </w:rPr>
  </w:style>
  <w:style w:type="paragraph" w:styleId="ListParagraph">
    <w:name w:val="List Paragraph"/>
    <w:basedOn w:val="Normal"/>
    <w:uiPriority w:val="34"/>
    <w:qFormat/>
    <w:rsid w:val="0094186B"/>
    <w:pPr>
      <w:ind w:left="720"/>
      <w:contextualSpacing/>
    </w:pPr>
  </w:style>
  <w:style w:type="table" w:styleId="TableGrid">
    <w:name w:val="Table Grid"/>
    <w:basedOn w:val="TableNormal"/>
    <w:uiPriority w:val="59"/>
    <w:rsid w:val="004259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8997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wetransfer.com"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communication@ccifrance-myanmar.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1</TotalTime>
  <Pages>3</Pages>
  <Words>728</Words>
  <Characters>415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illaume REBIERE</dc:creator>
  <cp:lastModifiedBy>Guillaume REBIERE</cp:lastModifiedBy>
  <cp:revision>11</cp:revision>
  <dcterms:created xsi:type="dcterms:W3CDTF">2018-07-30T09:09:00Z</dcterms:created>
  <dcterms:modified xsi:type="dcterms:W3CDTF">2019-05-30T07:30:00Z</dcterms:modified>
</cp:coreProperties>
</file>